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9E13A" w14:textId="77777777" w:rsidR="00523570" w:rsidRPr="009C78E1" w:rsidRDefault="00523570" w:rsidP="009C78E1">
      <w:pPr>
        <w:jc w:val="both"/>
        <w:rPr>
          <w:b/>
          <w:bCs/>
          <w:sz w:val="40"/>
          <w:szCs w:val="40"/>
          <w:lang w:val="it-IT"/>
        </w:rPr>
      </w:pPr>
      <w:r w:rsidRPr="009C78E1">
        <w:rPr>
          <w:b/>
          <w:bCs/>
          <w:sz w:val="40"/>
          <w:szCs w:val="40"/>
          <w:lang w:val="it-IT"/>
        </w:rPr>
        <w:t>5.1.a. Giornata annuale per la promozione della Vocazione Missionaria Redentorista in tutta la Congregazione.</w:t>
      </w:r>
    </w:p>
    <w:p w14:paraId="1ED22140" w14:textId="77777777" w:rsidR="00523570" w:rsidRPr="00523570" w:rsidRDefault="00523570" w:rsidP="009C78E1">
      <w:pPr>
        <w:jc w:val="both"/>
        <w:rPr>
          <w:lang w:val="it-IT"/>
        </w:rPr>
      </w:pPr>
    </w:p>
    <w:p w14:paraId="7E524A0C" w14:textId="77777777" w:rsidR="00523570" w:rsidRPr="009C78E1" w:rsidRDefault="00523570" w:rsidP="009C78E1">
      <w:pPr>
        <w:jc w:val="both"/>
        <w:rPr>
          <w:b/>
          <w:bCs/>
          <w:sz w:val="36"/>
          <w:szCs w:val="36"/>
          <w:lang w:val="it-IT"/>
        </w:rPr>
      </w:pPr>
      <w:r w:rsidRPr="009C78E1">
        <w:rPr>
          <w:b/>
          <w:bCs/>
          <w:sz w:val="36"/>
          <w:szCs w:val="36"/>
          <w:lang w:val="it-IT"/>
        </w:rPr>
        <w:t>Nell'ambito della promozione delle vocazioni, il Segretariato Generale della Formazione sottolinea la decisione del Governo Generale di istituire la seconda domenica di novembre,</w:t>
      </w:r>
    </w:p>
    <w:p w14:paraId="35EF983C" w14:textId="77777777" w:rsidR="00523570" w:rsidRPr="009C78E1" w:rsidRDefault="00523570" w:rsidP="009C78E1">
      <w:pPr>
        <w:jc w:val="center"/>
        <w:rPr>
          <w:b/>
          <w:bCs/>
          <w:i/>
          <w:iCs/>
          <w:sz w:val="36"/>
          <w:szCs w:val="36"/>
          <w:u w:val="single"/>
          <w:lang w:val="it-IT"/>
        </w:rPr>
      </w:pPr>
      <w:r w:rsidRPr="009C78E1">
        <w:rPr>
          <w:b/>
          <w:bCs/>
          <w:i/>
          <w:iCs/>
          <w:sz w:val="36"/>
          <w:szCs w:val="36"/>
          <w:u w:val="single"/>
          <w:lang w:val="it-IT"/>
        </w:rPr>
        <w:t>La giornata annuale per la promozione della Vocazione Missionaria Redentorista in tutta la Congregazione.</w:t>
      </w:r>
    </w:p>
    <w:p w14:paraId="43B00299" w14:textId="52330ACD" w:rsidR="00523570" w:rsidRDefault="00523570" w:rsidP="009C78E1">
      <w:pPr>
        <w:jc w:val="center"/>
        <w:rPr>
          <w:b/>
          <w:bCs/>
          <w:i/>
          <w:iCs/>
          <w:sz w:val="32"/>
          <w:szCs w:val="32"/>
          <w:lang w:val="it-IT"/>
        </w:rPr>
      </w:pPr>
      <w:r w:rsidRPr="009C78E1">
        <w:rPr>
          <w:b/>
          <w:bCs/>
          <w:i/>
          <w:iCs/>
          <w:sz w:val="32"/>
          <w:szCs w:val="32"/>
          <w:lang w:val="it-IT"/>
        </w:rPr>
        <w:t>Quello che segue è il testo di questa importante decisione e alcune risorse collegate per questa giornata.</w:t>
      </w:r>
    </w:p>
    <w:p w14:paraId="0B3230CB" w14:textId="77777777" w:rsidR="009C78E1" w:rsidRPr="009C78E1" w:rsidRDefault="009C78E1" w:rsidP="009C78E1">
      <w:pPr>
        <w:jc w:val="center"/>
        <w:rPr>
          <w:b/>
          <w:bCs/>
          <w:i/>
          <w:iCs/>
          <w:sz w:val="32"/>
          <w:szCs w:val="32"/>
          <w:lang w:val="it-IT"/>
        </w:rPr>
      </w:pPr>
    </w:p>
    <w:p w14:paraId="52608863" w14:textId="77777777" w:rsidR="00523570" w:rsidRPr="009C78E1" w:rsidRDefault="00523570" w:rsidP="009C78E1">
      <w:pPr>
        <w:jc w:val="both"/>
        <w:rPr>
          <w:b/>
          <w:bCs/>
          <w:sz w:val="36"/>
          <w:szCs w:val="36"/>
          <w:lang w:val="it-IT"/>
        </w:rPr>
      </w:pPr>
      <w:r w:rsidRPr="009C78E1">
        <w:rPr>
          <w:b/>
          <w:bCs/>
          <w:sz w:val="36"/>
          <w:szCs w:val="36"/>
          <w:lang w:val="it-IT"/>
        </w:rPr>
        <w:t>PROMOZIONE DELLA VOCAZIONE</w:t>
      </w:r>
    </w:p>
    <w:p w14:paraId="5C5D31E1" w14:textId="77777777" w:rsidR="00523570" w:rsidRPr="009C78E1" w:rsidRDefault="00523570" w:rsidP="009C78E1">
      <w:pPr>
        <w:jc w:val="both"/>
        <w:rPr>
          <w:b/>
          <w:bCs/>
          <w:i/>
          <w:iCs/>
          <w:sz w:val="32"/>
          <w:szCs w:val="32"/>
          <w:lang w:val="it-IT"/>
        </w:rPr>
      </w:pPr>
      <w:r w:rsidRPr="009C78E1">
        <w:rPr>
          <w:b/>
          <w:bCs/>
          <w:i/>
          <w:iCs/>
          <w:sz w:val="32"/>
          <w:szCs w:val="32"/>
          <w:lang w:val="it-IT"/>
        </w:rPr>
        <w:t>La vitalità con cui la Congregazione persegue la sua missione apostolica dipende dal numero e dalla qualità dei candidati che chiedono l'ammissione alla comunità redentorista. Per questo motivo, tutti i confratelli, per amore e apprezzamento della propria vocazione, devono impegnarsi con zelo nell'apostolato di promozione delle vocazioni alla Congregazione. (Cost. 79)</w:t>
      </w:r>
    </w:p>
    <w:p w14:paraId="7E4F5E80" w14:textId="77777777" w:rsidR="00523570" w:rsidRPr="009C78E1" w:rsidRDefault="00523570" w:rsidP="009C78E1">
      <w:pPr>
        <w:jc w:val="both"/>
        <w:rPr>
          <w:sz w:val="32"/>
          <w:szCs w:val="32"/>
          <w:lang w:val="it-IT"/>
        </w:rPr>
      </w:pPr>
      <w:r w:rsidRPr="009C78E1">
        <w:rPr>
          <w:b/>
          <w:bCs/>
          <w:i/>
          <w:iCs/>
          <w:sz w:val="32"/>
          <w:szCs w:val="32"/>
          <w:u w:val="single"/>
          <w:lang w:val="it-IT"/>
        </w:rPr>
        <w:t>Decisione:</w:t>
      </w:r>
      <w:r w:rsidRPr="009C78E1">
        <w:rPr>
          <w:b/>
          <w:bCs/>
          <w:sz w:val="32"/>
          <w:szCs w:val="32"/>
          <w:lang w:val="it-IT"/>
        </w:rPr>
        <w:t xml:space="preserve"> Il Governo Generale stabilisce la seconda domenica di novembre come giorno annuale per la promozione della Vocazione Missionaria Redentorista in tutta la Congregazione. </w:t>
      </w:r>
      <w:r w:rsidRPr="009C78E1">
        <w:rPr>
          <w:sz w:val="32"/>
          <w:szCs w:val="32"/>
          <w:lang w:val="it-IT"/>
        </w:rPr>
        <w:t>A partire dal 2015.</w:t>
      </w:r>
    </w:p>
    <w:p w14:paraId="45E94591" w14:textId="77777777" w:rsidR="00523570" w:rsidRPr="00523570" w:rsidRDefault="00523570" w:rsidP="009C78E1">
      <w:pPr>
        <w:jc w:val="both"/>
        <w:rPr>
          <w:lang w:val="it-IT"/>
        </w:rPr>
      </w:pPr>
    </w:p>
    <w:p w14:paraId="211EA943" w14:textId="77777777" w:rsidR="00523570" w:rsidRPr="00523570" w:rsidRDefault="00523570" w:rsidP="009C78E1">
      <w:pPr>
        <w:jc w:val="both"/>
        <w:rPr>
          <w:lang w:val="it-IT"/>
        </w:rPr>
      </w:pPr>
    </w:p>
    <w:p w14:paraId="30504429" w14:textId="77777777" w:rsidR="00523570" w:rsidRPr="00523570" w:rsidRDefault="00523570" w:rsidP="009C78E1">
      <w:pPr>
        <w:jc w:val="both"/>
        <w:rPr>
          <w:lang w:val="it-IT"/>
        </w:rPr>
      </w:pPr>
    </w:p>
    <w:p w14:paraId="2DC94151" w14:textId="1F8698D1" w:rsidR="00523570" w:rsidRPr="009C78E1" w:rsidRDefault="00523570" w:rsidP="009C78E1">
      <w:pPr>
        <w:jc w:val="both"/>
        <w:rPr>
          <w:b/>
          <w:bCs/>
          <w:sz w:val="28"/>
          <w:szCs w:val="28"/>
          <w:lang w:val="it-IT"/>
        </w:rPr>
      </w:pPr>
      <w:r w:rsidRPr="009C78E1">
        <w:rPr>
          <w:b/>
          <w:bCs/>
          <w:sz w:val="28"/>
          <w:szCs w:val="28"/>
          <w:lang w:val="it-IT"/>
        </w:rPr>
        <w:lastRenderedPageBreak/>
        <w:t xml:space="preserve">- Siamo consapevoli che la promozione delle vocazioni è responsabilità di ogni singolo confratello, di ogni comunità e di ogni Unità e dei diretti responsabili di questo ministero. </w:t>
      </w:r>
    </w:p>
    <w:p w14:paraId="2FF93188" w14:textId="09A13ED4" w:rsidR="00523570" w:rsidRPr="009C78E1" w:rsidRDefault="00523570" w:rsidP="009C78E1">
      <w:pPr>
        <w:jc w:val="both"/>
        <w:rPr>
          <w:b/>
          <w:bCs/>
          <w:sz w:val="28"/>
          <w:szCs w:val="28"/>
          <w:lang w:val="it-IT"/>
        </w:rPr>
      </w:pPr>
      <w:r w:rsidRPr="009C78E1">
        <w:rPr>
          <w:b/>
          <w:bCs/>
          <w:sz w:val="28"/>
          <w:szCs w:val="28"/>
          <w:lang w:val="it-IT"/>
        </w:rPr>
        <w:t xml:space="preserve">- In molti Paesi, le Religiose e i Missionari Laici Missionari sono anche profondamente impegnati a promuovere le vocazioni a questo carisma, che appartiene a tutti noi. </w:t>
      </w:r>
    </w:p>
    <w:p w14:paraId="15974364" w14:textId="09F407A3" w:rsidR="00523570" w:rsidRPr="009C78E1" w:rsidRDefault="00523570" w:rsidP="009C78E1">
      <w:pPr>
        <w:jc w:val="both"/>
        <w:rPr>
          <w:b/>
          <w:bCs/>
          <w:sz w:val="28"/>
          <w:szCs w:val="28"/>
          <w:lang w:val="it-IT"/>
        </w:rPr>
      </w:pPr>
      <w:r w:rsidRPr="009C78E1">
        <w:rPr>
          <w:b/>
          <w:bCs/>
          <w:sz w:val="28"/>
          <w:szCs w:val="28"/>
          <w:lang w:val="it-IT"/>
        </w:rPr>
        <w:t xml:space="preserve">- Il modo migliore per trasmettere e promuovere le vocazioni al carisma è vivere autenticamente le nostre Costituzioni e Statuti, diventando così autentiche Missionarie Redentoriste, "come un unico corpo missionario" (Cost. 2) insieme a "i più abbandonati, specialmente i poveri" (Cost. 1). </w:t>
      </w:r>
    </w:p>
    <w:p w14:paraId="2DC2439A" w14:textId="67011E54" w:rsidR="00523570" w:rsidRPr="009C78E1" w:rsidRDefault="00523570" w:rsidP="009C78E1">
      <w:pPr>
        <w:jc w:val="both"/>
        <w:rPr>
          <w:b/>
          <w:bCs/>
          <w:sz w:val="28"/>
          <w:szCs w:val="28"/>
          <w:lang w:val="it-IT"/>
        </w:rPr>
      </w:pPr>
      <w:r w:rsidRPr="009C78E1">
        <w:rPr>
          <w:b/>
          <w:bCs/>
          <w:sz w:val="28"/>
          <w:szCs w:val="28"/>
          <w:lang w:val="it-IT"/>
        </w:rPr>
        <w:t>- Questa decisione del Governo Generale è orientata a raggiungere l'obiettivo di mantenere i confratelli e i collaboratori costantemente consapevoli della necessità di promuovere le vocazioni e di accompagnare i candidati interessati a diventare Redentoristi.</w:t>
      </w:r>
    </w:p>
    <w:sectPr w:rsidR="00523570" w:rsidRPr="009C78E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DB310E"/>
    <w:multiLevelType w:val="multilevel"/>
    <w:tmpl w:val="3F540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tDQ2NjE2tzC2MDBT0lEKTi0uzszPAykwqgUAPk8n9ywAAAA="/>
  </w:docVars>
  <w:rsids>
    <w:rsidRoot w:val="00971EEB"/>
    <w:rsid w:val="00523570"/>
    <w:rsid w:val="00971EEB"/>
    <w:rsid w:val="009C78E1"/>
    <w:rsid w:val="00CE0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3ACFC"/>
  <w15:chartTrackingRefBased/>
  <w15:docId w15:val="{80C830A7-A61C-49FE-819B-1636EC896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25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2</cp:revision>
  <dcterms:created xsi:type="dcterms:W3CDTF">2020-10-08T08:41:00Z</dcterms:created>
  <dcterms:modified xsi:type="dcterms:W3CDTF">2020-10-08T08:41:00Z</dcterms:modified>
</cp:coreProperties>
</file>